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53D3EDA3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="00D64B03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792A4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</w:t>
            </w:r>
          </w:p>
        </w:tc>
      </w:tr>
      <w:tr w:rsidR="00D64B03" w:rsidRPr="00F250B6" w14:paraId="649B340B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4DA0B72E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69BAEB14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5CE4A236" w:rsidR="00D64B03" w:rsidRPr="00F250B6" w:rsidRDefault="00EA1C4E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D64B03" w:rsidRPr="00F250B6" w14:paraId="4DF13AE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42D959A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2752070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C4F33" w14:textId="13D9F5EE" w:rsidR="00EA1C4E" w:rsidRPr="00F250B6" w:rsidRDefault="00EA1C4E" w:rsidP="009D65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7A0318D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090B103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5D8FB4ED" w:rsidR="00D64B03" w:rsidRPr="00C31646" w:rsidRDefault="00D64B03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D64B03" w:rsidRPr="00F250B6" w14:paraId="583B9F31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6D1CDC02" w:rsidR="00D64B03" w:rsidRPr="00F250B6" w:rsidRDefault="0071090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4" w:history="1">
              <w:r w:rsidRPr="00674945">
                <w:rPr>
                  <w:rStyle w:val="Hyperlink"/>
                  <w:rFonts w:eastAsia="Times New Roman" w:cstheme="minorHAnsi"/>
                  <w:lang w:eastAsia="en-GB"/>
                </w:rPr>
                <w:t>won@gmail.com</w:t>
              </w:r>
            </w:hyperlink>
          </w:p>
        </w:tc>
      </w:tr>
      <w:tr w:rsidR="00D64B03" w:rsidRPr="00F250B6" w14:paraId="3812DF6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783C9C8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 w:rsidRPr="00F250B6">
              <w:rPr>
                <w:rFonts w:eastAsia="Times New Roman" w:cstheme="minorHAnsi"/>
                <w:lang w:eastAsia="en-GB"/>
              </w:rPr>
              <w:t>Pass</w:t>
            </w:r>
            <w:r w:rsidR="00710901">
              <w:rPr>
                <w:rFonts w:eastAsia="Times New Roman" w:cstheme="minorHAnsi"/>
                <w:lang w:eastAsia="en-GB"/>
              </w:rPr>
              <w:t>word = 0123@4567</w:t>
            </w:r>
          </w:p>
        </w:tc>
      </w:tr>
      <w:tr w:rsidR="00D64B03" w:rsidRPr="00F250B6" w14:paraId="20BF990C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11C6D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05FE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F0DBD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2DD49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4276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6E4BF1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139ED6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772F1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772F1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772F1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64D2569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C31646"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10E3A44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2ACB23D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DB80921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4538EB0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0823103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0A0A555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4CEB59CB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1C90BA3B" w:rsidR="00D64B03" w:rsidRPr="00F250B6" w:rsidRDefault="0071090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p</w:t>
            </w:r>
            <w:r w:rsidRPr="00F250B6">
              <w:rPr>
                <w:rFonts w:eastAsia="Times New Roman" w:cstheme="minorHAnsi"/>
                <w:lang w:eastAsia="en-GB"/>
              </w:rPr>
              <w:t>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03D34B98" w:rsidR="00D64B03" w:rsidRPr="00F250B6" w:rsidRDefault="0071090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4432CE1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35E56436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4B4727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5223300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14FDAC41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50B05E7B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ADCCF17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676B981B" w:rsidR="006938D0" w:rsidRDefault="006938D0">
      <w:pPr>
        <w:rPr>
          <w:rFonts w:cstheme="minorHAnsi"/>
        </w:rPr>
      </w:pPr>
    </w:p>
    <w:p w14:paraId="25B743DD" w14:textId="77777777" w:rsidR="00746A56" w:rsidRDefault="00746A56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45603D" w:rsidRPr="00F250B6" w14:paraId="06CEF09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FE21A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5D1512" w14:textId="36F275A2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746A5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FE4FD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49F87F" w14:textId="614CA2B3" w:rsidR="0045603D" w:rsidRPr="00F250B6" w:rsidRDefault="00746A5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ask</w:t>
            </w:r>
          </w:p>
        </w:tc>
      </w:tr>
      <w:tr w:rsidR="0045603D" w:rsidRPr="00F250B6" w14:paraId="28676587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F16DA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08AFD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4E442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98D0AC" w14:textId="6C18878A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8A4E2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EE4BE5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45603D" w:rsidRPr="00F250B6" w14:paraId="125E360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EB60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8DC3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4148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33E0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F6FF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7B72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9BA7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25D2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BEAB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7868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1D1E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43709075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4A88D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70C76C" w14:textId="0414B4C5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F44D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1A8D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69EF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E1ED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0CF6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816368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2B8A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220C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04AC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1C86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2DB6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80E8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1500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78B8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0D7B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F81B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0DA5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9AEDE78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36553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703B6E" w14:textId="296791F4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A4CEF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9AC1C" w14:textId="77777777" w:rsidR="0045603D" w:rsidRPr="00F250B6" w:rsidRDefault="0045603D" w:rsidP="009D65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AC96E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6B30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7A5638B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9940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FF89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0165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4DF0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C822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9187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D277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0A31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DFB3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BD7A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2D34F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763C1F5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CA4228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8E09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D7F9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0573B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3415F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45603D" w:rsidRPr="00F250B6" w14:paraId="3E993A72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C234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3140D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0616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661B8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0FC8D9" w14:textId="7DC67D11" w:rsidR="0045603D" w:rsidRPr="00CA735A" w:rsidRDefault="0045603D" w:rsidP="00662317">
            <w:pPr>
              <w:spacing w:after="0" w:line="240" w:lineRule="auto"/>
              <w:rPr>
                <w:rFonts w:eastAsia="Times New Roman" w:cs="Browallia New"/>
                <w:i/>
                <w:iCs/>
                <w:szCs w:val="28"/>
                <w:cs/>
                <w:lang w:val="en-US" w:eastAsia="en-GB" w:bidi="th-TH"/>
              </w:rPr>
            </w:pPr>
          </w:p>
        </w:tc>
      </w:tr>
      <w:tr w:rsidR="0045603D" w:rsidRPr="00F250B6" w14:paraId="5DA4E95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0CF2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1581B" w14:textId="4465622D" w:rsidR="0045603D" w:rsidRPr="00F250B6" w:rsidRDefault="006C3F8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E0CD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FE99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9946" w14:textId="1D329FF4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F38213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8E0CA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4569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B857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C54E4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C171D1" w14:textId="5F297EC8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working</w:t>
            </w:r>
          </w:p>
        </w:tc>
      </w:tr>
      <w:tr w:rsidR="0045603D" w:rsidRPr="00F250B6" w14:paraId="1CD022E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FF17C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BFF11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117C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958D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E261D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718C913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737A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DFB2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99F2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C532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F7FF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C534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2FDD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10C6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5A97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29F6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A319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5F39DE0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ACE43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D0DF1" w14:textId="66114FF9" w:rsidR="0045603D" w:rsidRPr="00F250B6" w:rsidRDefault="00B97DF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dd new task has success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CB43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A576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7F7E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DA7C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98DC77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8561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812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A17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EB5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160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73D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FD9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7547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F35D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406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3B97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6E73351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2B0363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2DEC4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CDDDEB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C76BD2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801D0B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5603D" w:rsidRPr="00F250B6" w14:paraId="3A80E289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A8A23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64C2A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8C0E8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16420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F029D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5603D" w:rsidRPr="00F250B6" w14:paraId="00DDCC17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F70AA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12343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A625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4AC80B" w14:textId="055713D0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E9292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A9E678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B43EE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9D66D" w14:textId="0361D984" w:rsidR="0045603D" w:rsidRPr="00F250B6" w:rsidRDefault="0024350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C41E83" w14:textId="60644C58" w:rsidR="0045603D" w:rsidRPr="00F250B6" w:rsidRDefault="00A126B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ge add task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D37ECC" w14:textId="789FC1B0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B457F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57D73BA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6A1F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0B7EF" w14:textId="0C4CEA55" w:rsidR="0045603D" w:rsidRPr="00F250B6" w:rsidRDefault="00710901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a new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D0392" w14:textId="3F239FC7" w:rsidR="0045603D" w:rsidRPr="00F250B6" w:rsidRDefault="00710901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ED746" w14:textId="23D686CF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256D1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BD88C9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8AB97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BC0F6" w14:textId="2F40BD26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64FA6" w14:textId="18B1CE6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Dashboard have new task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4A423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DAE03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0ADF468B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5C123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F3E7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C6AD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8CA85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237F8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6D746BE2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1EB5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DF57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FC5E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6814A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DD79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F2B78AC" w14:textId="11C12598" w:rsidR="00BE073E" w:rsidRDefault="00BE073E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E073E" w:rsidRPr="00F250B6" w14:paraId="1A5051B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48A46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D6DA88" w14:textId="3137F4BB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840FDF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8A5D3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6B73C" w14:textId="7D145924" w:rsidR="00BE073E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it task</w:t>
            </w:r>
          </w:p>
        </w:tc>
      </w:tr>
      <w:tr w:rsidR="00BE073E" w:rsidRPr="00F250B6" w14:paraId="33CB26B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5C8A7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37CF2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136E5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7D4259" w14:textId="7928AB4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67070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E858850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E073E" w:rsidRPr="00F250B6" w14:paraId="443F3E7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87F5D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AE0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5BC9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1DE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26A1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C6AE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E71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94B0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F35E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40F9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464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63C22E86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4C826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33FC0" w14:textId="77FE6F10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161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9A6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A15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C061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3766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96FFBD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FB4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391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3F3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3845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A1F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54C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E293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0A13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57A3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E9BD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E989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3D1C077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1E63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AFF6A" w14:textId="76F7BE08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555A6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80D1F8" w14:textId="77777777" w:rsidR="00BE073E" w:rsidRPr="00F250B6" w:rsidRDefault="00BE073E" w:rsidP="009D65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03F3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F4E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DBA004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16DF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3B92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2D7A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7C3E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39BE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1F50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1887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C702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67F5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05F9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BB3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FB53589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93D1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9A90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4A7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7F812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8BB54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E073E" w:rsidRPr="00F250B6" w14:paraId="14E5239A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3A81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E3E2E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4976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0277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E63DFE" w14:textId="7D95A9C0" w:rsidR="00BE073E" w:rsidRPr="00C31646" w:rsidRDefault="00BE073E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BE073E" w:rsidRPr="00F250B6" w14:paraId="259F980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374C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F2F796" w14:textId="3BE11167" w:rsidR="00BE073E" w:rsidRPr="00F250B6" w:rsidRDefault="00F0022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</w:t>
            </w:r>
            <w:r w:rsidR="00D836FE">
              <w:rPr>
                <w:rFonts w:eastAsia="Times New Roman" w:cstheme="minorHAnsi"/>
                <w:lang w:eastAsia="en-GB"/>
              </w:rPr>
              <w:t>gged</w:t>
            </w:r>
            <w:r w:rsidR="00BD6416">
              <w:rPr>
                <w:rFonts w:eastAsia="Times New Roman" w:cstheme="minorHAnsi"/>
                <w:lang w:eastAsia="en-GB"/>
              </w:rPr>
              <w:t xml:space="preserve">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12FC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2A98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0F7246" w14:textId="7F9EFFE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37A739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94CD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26D42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712D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8BE25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76B13E" w14:textId="589BC61E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Play game</w:t>
            </w:r>
          </w:p>
        </w:tc>
      </w:tr>
      <w:tr w:rsidR="00BE073E" w:rsidRPr="00F250B6" w14:paraId="6CA32EF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20A9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CA09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A80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083B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290B4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629B668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D70B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A75F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D9D1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0531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0B47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7C63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B2FE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96C3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83AE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8F5C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AAEA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BA44530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B940C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6F62D" w14:textId="36BB44FF" w:rsidR="00F64FCE" w:rsidRPr="00F250B6" w:rsidRDefault="00F64FC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o edit task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ED4C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5AC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8CD5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9D02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943F38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EF91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59E3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4C30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A01B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8E3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70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B29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FEE5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90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CE3E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FE01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8E2A647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12AA1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2D0DA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7164C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333D0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B8BAC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E073E" w:rsidRPr="00F250B6" w14:paraId="45C32A89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11FC5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0A438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CDC5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2CD37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B8E20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E073E" w:rsidRPr="00F250B6" w14:paraId="2640BBFB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3B271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18FB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414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EB55CB" w14:textId="1942379D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47381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4C7DB4D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8410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2C5BD" w14:textId="5E377455" w:rsidR="00BE073E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edit ic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8BF9A" w14:textId="4E5353A8" w:rsidR="00BE073E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it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EB258C" w14:textId="1C5C3B82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C6B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1C5F9A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8FF26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531FC6" w14:textId="6DB9C0C5" w:rsidR="00BE073E" w:rsidRPr="00F250B6" w:rsidRDefault="00710901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</w:t>
            </w:r>
            <w:r w:rsidR="00487135">
              <w:rPr>
                <w:rFonts w:eastAsia="Times New Roman" w:cstheme="minorHAnsi"/>
                <w:lang w:eastAsia="en-GB"/>
              </w:rPr>
              <w:t>a new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6DE47" w14:textId="428B85B8" w:rsidR="00BE073E" w:rsidRPr="00F250B6" w:rsidRDefault="0048713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B9FA20" w14:textId="1963A9EB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BD572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B74915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06ED6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CF8187" w14:textId="36691562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91FD0" w14:textId="1EA4C325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Task must have chan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364D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47E04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5E70CC32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76B7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2F0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3ACF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46251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98CF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6BC4F52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6816B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AFA4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5691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AD5BE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AC019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0D507AB" w14:textId="6AFB4713" w:rsidR="00BE073E" w:rsidRDefault="00BE073E">
      <w:pPr>
        <w:rPr>
          <w:rFonts w:cstheme="minorHAnsi"/>
        </w:rPr>
      </w:pPr>
    </w:p>
    <w:p w14:paraId="44E29651" w14:textId="77777777" w:rsidR="00F64FCE" w:rsidRDefault="00F64FCE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E073E" w:rsidRPr="00F250B6" w14:paraId="06E629D0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7C1A7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0F98B3" w14:textId="2FAC786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840FDF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61ECA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C0DCDF" w14:textId="24B8D565" w:rsidR="00BE073E" w:rsidRPr="00F250B6" w:rsidRDefault="006F043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lete task</w:t>
            </w:r>
          </w:p>
        </w:tc>
      </w:tr>
      <w:tr w:rsidR="00BE073E" w:rsidRPr="00F250B6" w14:paraId="3B23F684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DEB90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CF8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7F0CC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1AD1FD" w14:textId="19C281AB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F6B59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7A25F04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E073E" w:rsidRPr="00F250B6" w14:paraId="5D006CC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50C8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E8A6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193A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B15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D52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846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66D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80C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2D4E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F62F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5440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5F46299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A08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F97AAC" w14:textId="157B23AD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3F2E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B2AC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566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D50D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3446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C9E06B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75FB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090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1E83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66AD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D59F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0A0B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1388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1BD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E89C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868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7059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430B13E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735FF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61C69" w14:textId="3014670F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ECEE7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87AA9" w14:textId="77777777" w:rsidR="00BE073E" w:rsidRPr="00F250B6" w:rsidRDefault="00BE073E" w:rsidP="0046180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6667D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B1AD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65E3B643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C984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9AB7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4A4E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6879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C474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75B1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D60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3EF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B48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C19D9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7DF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1DB60D6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232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55377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E390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1ECF7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09966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E073E" w:rsidRPr="00F250B6" w14:paraId="422F38C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E9170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BE492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981B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C1F87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659C6F" w14:textId="5D2A48FC" w:rsidR="00BE073E" w:rsidRPr="00C31646" w:rsidRDefault="00BE073E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BE073E" w:rsidRPr="00F250B6" w14:paraId="04E0B6A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2C83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E7EB95" w14:textId="4D93D862" w:rsidR="00BE073E" w:rsidRPr="00F250B6" w:rsidRDefault="006C3F8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5616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7C2E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BD011F" w14:textId="43AB1E23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598598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B63C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BFBDF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732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1D16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1C23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3314F1F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083FD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C44DD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BDFA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0686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E31E7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4A33E74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41BD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D42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5ACD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3A0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588F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332C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0FDF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B297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1D00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79A9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2E6F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F72466E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3C5C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A9B5FD" w14:textId="4EA95AFA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F64FCE">
              <w:rPr>
                <w:rFonts w:eastAsia="Times New Roman" w:cstheme="minorHAnsi"/>
                <w:lang w:eastAsia="en-GB"/>
              </w:rPr>
              <w:t>to deleted task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7A43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23D51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341B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C688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1A96ED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9F7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63FD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04D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444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B5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7C7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A8C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212D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AA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EB5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50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8E63AC0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0F0A3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802CC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60411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AD3E2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357C16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E073E" w:rsidRPr="00F250B6" w14:paraId="1919486E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689AA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0227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A2E4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33CD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5F9D1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E073E" w:rsidRPr="00F250B6" w14:paraId="12703080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C60B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7A55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E2E6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B709AC" w14:textId="55F54114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FAE6A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4B7C633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01541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331DF" w14:textId="5B200EA9" w:rsidR="00BE073E" w:rsidRPr="00F250B6" w:rsidRDefault="00765AA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delete ic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9D1140" w14:textId="6ABD2057" w:rsidR="00BE073E" w:rsidRPr="00F250B6" w:rsidRDefault="00765AA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sk must have de</w:t>
            </w:r>
            <w:r w:rsidR="00B84FF3">
              <w:rPr>
                <w:rFonts w:eastAsia="Times New Roman" w:cstheme="minorHAnsi"/>
                <w:lang w:eastAsia="en-GB"/>
              </w:rPr>
              <w:t>le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ABAAE7" w14:textId="3CCE92CD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C833E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F01B8B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7DCB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B7C93" w14:textId="5DB0F5B6" w:rsidR="008B4A29" w:rsidRPr="00F250B6" w:rsidRDefault="008B4A2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46E574" w14:textId="7CB1CB2F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DD42A5" w14:textId="35AB2ED8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293E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22C09F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871F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7F1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D631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DFFD0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A66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27531CB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79284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C8B8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0742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85076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793E2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5CC8F7D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06BB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06A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C0E7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C4708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1CED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691ABE4" w14:textId="03E965F2" w:rsidR="00BE073E" w:rsidRDefault="00BE073E">
      <w:pPr>
        <w:rPr>
          <w:rFonts w:cstheme="minorHAnsi"/>
        </w:rPr>
      </w:pPr>
    </w:p>
    <w:p w14:paraId="2BF8B62E" w14:textId="7F71BE33" w:rsidR="00840FDF" w:rsidRDefault="00840FDF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0FDF" w:rsidRPr="00F250B6" w14:paraId="6134DAC6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DC4AF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3B01A" w14:textId="4D79459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6F043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F7CA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1726B6" w14:textId="5FED0AC3" w:rsidR="00840FDF" w:rsidRPr="00F250B6" w:rsidRDefault="007056F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set password </w:t>
            </w:r>
          </w:p>
        </w:tc>
      </w:tr>
      <w:tr w:rsidR="00840FDF" w:rsidRPr="00F250B6" w14:paraId="50896130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B9C2C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25F3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BC157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90C841" w14:textId="4A3F9E0F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5F44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2DE2DA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40FDF" w:rsidRPr="00F250B6" w14:paraId="4A5C87D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2574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A839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771C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3C59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103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9B1E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B364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DF43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EEB8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F469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38B1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795605C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D5093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E89D2" w14:textId="3993392B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A222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CABA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1E0B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6850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B22E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1BB40F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971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78DC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81C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B81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8801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799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408F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8CE1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7F4F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D9E0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4DE9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C52D10E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B7E09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F64FC" w14:textId="6004FC0A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41DB8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5D6288" w14:textId="77777777" w:rsidR="00840FDF" w:rsidRPr="00F250B6" w:rsidRDefault="00840FDF" w:rsidP="00E6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99CF5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38D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4C904B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ABDC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E93B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6B8D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CE6D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0B9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48BF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A80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3814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37F9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1EAC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83C2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3E262632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C73BD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50ADD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A8E4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A17DBA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61487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40FDF" w:rsidRPr="00F250B6" w14:paraId="46364C1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416A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35808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1551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9880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6545DF" w14:textId="6B0C6382" w:rsidR="00840FDF" w:rsidRPr="00C31646" w:rsidRDefault="00840FDF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840FDF" w:rsidRPr="00F250B6" w14:paraId="7E9DD653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12AEA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C42140" w14:textId="04D2ECC0" w:rsidR="00840FDF" w:rsidRPr="00F250B6" w:rsidRDefault="007056F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C7E7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DBDB5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F38E10" w14:textId="43EFC1B5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34F32E5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4182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90511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3918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3E93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C80EF9" w14:textId="2D56EAFD" w:rsidR="00840FDF" w:rsidRPr="00F250B6" w:rsidRDefault="0048713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02@0304</w:t>
            </w:r>
          </w:p>
        </w:tc>
      </w:tr>
      <w:tr w:rsidR="00840FDF" w:rsidRPr="00F250B6" w14:paraId="13263AC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4945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FADE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1AC7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3580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D5FBB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332AD6A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AA17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127A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AE7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D098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38BD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94E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5DE6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1844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BC15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475D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916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54A54F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79B6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60900" w14:textId="45C94382" w:rsidR="00840FDF" w:rsidRPr="00F250B6" w:rsidRDefault="00A017B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for reset password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3FF8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E65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5986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3D90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2586425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B27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FAA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B42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75A2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A2D0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916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D09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134B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F91C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7E4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027D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EE376DB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ACFE5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A73D6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EB8FC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7ACB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A8F59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40FDF" w:rsidRPr="00F250B6" w14:paraId="579FC25E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537BD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C2972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2CDDC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43E5E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D73F2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40FDF" w:rsidRPr="00F250B6" w14:paraId="29FAF69A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07740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BA9B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9C42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F76994" w14:textId="3A45E82C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9A49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D76E0F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D32D7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30412" w14:textId="15475218" w:rsidR="00840FDF" w:rsidRPr="00F250B6" w:rsidRDefault="00E718FC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icon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FECF9" w14:textId="3D3DBA9D" w:rsidR="00840FDF" w:rsidRPr="00F250B6" w:rsidRDefault="00543C5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rop down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72DC68" w14:textId="26E89FFA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7E545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C233CE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A1C05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BDA0A" w14:textId="57A190C4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543C58">
              <w:rPr>
                <w:rFonts w:eastAsia="Times New Roman" w:cstheme="minorHAnsi"/>
                <w:lang w:eastAsia="en-GB"/>
              </w:rPr>
              <w:t xml:space="preserve">profil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879B6" w14:textId="4C7EAD4B" w:rsidR="00840FDF" w:rsidRPr="00F250B6" w:rsidRDefault="00543C5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file page </w:t>
            </w:r>
            <w:r w:rsidR="00563659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F23147" w14:textId="454DF1F1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595B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6271B18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4790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40AAA" w14:textId="30666BDB" w:rsidR="00840FDF" w:rsidRPr="00F250B6" w:rsidRDefault="00340A90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reset password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9DEAB" w14:textId="141DD396" w:rsidR="00840FDF" w:rsidRPr="00F250B6" w:rsidRDefault="00B2198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t password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8027D4" w14:textId="5A478643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84C47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5536AEE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B4F0B2" w14:textId="2F096AB9" w:rsidR="00840FDF" w:rsidRPr="00F250B6" w:rsidRDefault="00B21988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  <w:r w:rsidR="00840FDF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2B647" w14:textId="19E646CB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Enter a new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97A4ED" w14:textId="46B8A2F5" w:rsidR="00840FDF" w:rsidRPr="00F250B6" w:rsidRDefault="0048713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9ED77D" w14:textId="04F69EC5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BDA3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317A8DBB" w14:textId="77777777" w:rsidTr="0048713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0DDB6" w14:textId="0AC9A189" w:rsidR="00840FDF" w:rsidRPr="00F250B6" w:rsidRDefault="00487135" w:rsidP="0048713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66A62" w14:textId="31BFFB7A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BEE38" w14:textId="18A9EBF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Password must have rese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FEB2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05A43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99AB345" w14:textId="459C030B" w:rsidR="00840FDF" w:rsidRDefault="00840FDF">
      <w:pPr>
        <w:rPr>
          <w:rFonts w:cstheme="minorHAnsi"/>
        </w:rPr>
      </w:pPr>
    </w:p>
    <w:p w14:paraId="0D2D9B1C" w14:textId="29A43A0B" w:rsidR="00840FDF" w:rsidRDefault="00840FDF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0FDF" w:rsidRPr="00F250B6" w14:paraId="67B7179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4839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C8172" w14:textId="1503BE2C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6F043F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8EA6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A16BF3" w14:textId="1FB7D740" w:rsidR="00840FDF" w:rsidRPr="00F250B6" w:rsidRDefault="006F043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 out</w:t>
            </w:r>
          </w:p>
        </w:tc>
      </w:tr>
      <w:tr w:rsidR="00840FDF" w:rsidRPr="00F250B6" w14:paraId="1F4B7248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105B7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92924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021C0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FA5D4F" w14:textId="68BF7E3E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A89F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6EAF87C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40FDF" w:rsidRPr="00F250B6" w14:paraId="0BDD278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C07B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04C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70E4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B688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6A9E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039F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B89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A46C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A52C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67A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CE0E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4E4243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43556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0B3C0" w14:textId="155AF9E0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CAA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F7A1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A82F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F1EA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9216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7E01ED0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D649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8A0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F237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11B8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A990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EAE1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87E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AC9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9827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DD90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ADE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3B31FDC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EE48B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81FA6" w14:textId="5E30C8AF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92D9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C7E4D" w14:textId="77777777" w:rsidR="00840FDF" w:rsidRPr="00F250B6" w:rsidRDefault="00840FDF" w:rsidP="00E6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86045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1A2E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7561E5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9E75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D5CE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1273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B20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BE54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8003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DA1B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0B70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9619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137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6361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5E3F2A3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D6F7D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EE3C0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1EBB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3C285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E4642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40FDF" w:rsidRPr="00F250B6" w14:paraId="22F95AF1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E00AFD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12797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A466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BF9D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ADB4AF" w14:textId="5B1FBBDD" w:rsidR="00840FDF" w:rsidRPr="00C31646" w:rsidRDefault="00840FDF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840FDF" w:rsidRPr="00F250B6" w14:paraId="5194C20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2A05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6D6E26" w14:textId="10B650FC" w:rsidR="00840FDF" w:rsidRPr="00F250B6" w:rsidRDefault="000E729C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78FC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4B02B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A755D5" w14:textId="73F074A3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55BC2D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3F42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1B9C0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D49B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4148B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8F9BE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65FA396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E32C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FEEE7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FDDF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43609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59CC2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0571CB4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81B1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383C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2C43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DDC1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1A9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B63D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2883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1C1D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7011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2C0D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C5DA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B31E2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912E9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4A2EE" w14:textId="196DA8AB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2558FC">
              <w:rPr>
                <w:rFonts w:eastAsia="Times New Roman" w:cstheme="minorHAnsi"/>
                <w:lang w:eastAsia="en-GB"/>
              </w:rPr>
              <w:t xml:space="preserve">log out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B631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5795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DE9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D481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EC055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988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D7A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3E7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7DE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36B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4FF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6F9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3B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D9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53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E9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0FC9A8F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9582B2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C3A0F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02BCFC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18CB4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3AC0A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40FDF" w:rsidRPr="00F250B6" w14:paraId="4F2B38F5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C2310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DF7B3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85A94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BB84D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E3547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40FDF" w:rsidRPr="00F250B6" w14:paraId="1CD16456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4FAFA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D18D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EF00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4A58E4" w14:textId="108FD844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0E6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D7E616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2EAB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36685" w14:textId="40025B9F" w:rsidR="00840FDF" w:rsidRPr="00F250B6" w:rsidRDefault="00F5213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icon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0AF58" w14:textId="73D90CC3" w:rsidR="00840FDF" w:rsidRPr="00F250B6" w:rsidRDefault="0056690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rop down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439131" w14:textId="79685163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25F6E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AE87F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6C5417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2A064" w14:textId="6465E238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D874B7">
              <w:rPr>
                <w:rFonts w:eastAsia="Times New Roman" w:cstheme="minorHAnsi"/>
                <w:lang w:eastAsia="en-GB"/>
              </w:rPr>
              <w:t>log ou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2FF258" w14:textId="052F56F9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ustomer is logged </w:t>
            </w:r>
            <w:r w:rsidR="00D874B7">
              <w:rPr>
                <w:rFonts w:eastAsia="Times New Roman" w:cstheme="minorHAnsi"/>
                <w:lang w:eastAsia="en-GB"/>
              </w:rPr>
              <w:t>ou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107E4" w14:textId="32073502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487B4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412005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316D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16A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5A91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9D73C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6ED5E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7924F48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43DF5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9C1D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EF7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2231C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DC22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053F977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598F7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9FE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63AC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095B8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091A3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C538CAB" w14:textId="77777777" w:rsidR="00840FDF" w:rsidRDefault="00840FDF">
      <w:pPr>
        <w:rPr>
          <w:rFonts w:cstheme="minorHAnsi"/>
        </w:rPr>
      </w:pPr>
    </w:p>
    <w:sectPr w:rsidR="00840FDF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729C"/>
    <w:rsid w:val="00124322"/>
    <w:rsid w:val="001F0CB4"/>
    <w:rsid w:val="00243508"/>
    <w:rsid w:val="00246A7A"/>
    <w:rsid w:val="002558FC"/>
    <w:rsid w:val="00340A90"/>
    <w:rsid w:val="00393168"/>
    <w:rsid w:val="0045603D"/>
    <w:rsid w:val="00461804"/>
    <w:rsid w:val="00487135"/>
    <w:rsid w:val="00543C58"/>
    <w:rsid w:val="00563659"/>
    <w:rsid w:val="00566909"/>
    <w:rsid w:val="0061621B"/>
    <w:rsid w:val="0067724E"/>
    <w:rsid w:val="006938D0"/>
    <w:rsid w:val="006C3F8F"/>
    <w:rsid w:val="006F043F"/>
    <w:rsid w:val="007056FE"/>
    <w:rsid w:val="00710901"/>
    <w:rsid w:val="00746A56"/>
    <w:rsid w:val="00765AA6"/>
    <w:rsid w:val="00840FDF"/>
    <w:rsid w:val="008470DF"/>
    <w:rsid w:val="00860FEE"/>
    <w:rsid w:val="008B4A29"/>
    <w:rsid w:val="00934D63"/>
    <w:rsid w:val="009D65A1"/>
    <w:rsid w:val="009F3B48"/>
    <w:rsid w:val="00A017B8"/>
    <w:rsid w:val="00A126B5"/>
    <w:rsid w:val="00A95FBA"/>
    <w:rsid w:val="00AA1136"/>
    <w:rsid w:val="00B21988"/>
    <w:rsid w:val="00B84FF3"/>
    <w:rsid w:val="00B97DF9"/>
    <w:rsid w:val="00BD6416"/>
    <w:rsid w:val="00BE073E"/>
    <w:rsid w:val="00C31646"/>
    <w:rsid w:val="00CA735A"/>
    <w:rsid w:val="00D01648"/>
    <w:rsid w:val="00D64B03"/>
    <w:rsid w:val="00D836FE"/>
    <w:rsid w:val="00D874B7"/>
    <w:rsid w:val="00E1626B"/>
    <w:rsid w:val="00E34FD3"/>
    <w:rsid w:val="00E56658"/>
    <w:rsid w:val="00E619E9"/>
    <w:rsid w:val="00E718FC"/>
    <w:rsid w:val="00EA1C4E"/>
    <w:rsid w:val="00EE09B4"/>
    <w:rsid w:val="00F00228"/>
    <w:rsid w:val="00F250B6"/>
    <w:rsid w:val="00F52139"/>
    <w:rsid w:val="00F6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09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9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5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wo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wonn yus</cp:lastModifiedBy>
  <cp:revision>6</cp:revision>
  <dcterms:created xsi:type="dcterms:W3CDTF">2022-01-15T16:53:00Z</dcterms:created>
  <dcterms:modified xsi:type="dcterms:W3CDTF">2022-01-19T03:44:00Z</dcterms:modified>
</cp:coreProperties>
</file>